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3E3FC" w14:textId="77777777" w:rsidR="00FB63B2" w:rsidRDefault="00FB63B2" w:rsidP="00FB63B2">
      <w:pPr>
        <w:spacing w:line="276" w:lineRule="auto"/>
        <w:jc w:val="center"/>
        <w:rPr>
          <w:rFonts w:ascii="돋움" w:eastAsia="돋움" w:hAnsi="돋움"/>
          <w:b/>
          <w:sz w:val="24"/>
          <w:szCs w:val="24"/>
        </w:rPr>
      </w:pPr>
      <w:r>
        <w:rPr>
          <w:rFonts w:ascii="돋움" w:eastAsia="돋움" w:hAnsi="돋움" w:hint="eastAsia"/>
          <w:b/>
          <w:sz w:val="24"/>
          <w:szCs w:val="24"/>
        </w:rPr>
        <w:t xml:space="preserve">국문 </w:t>
      </w:r>
      <w:r w:rsidRPr="00654693">
        <w:rPr>
          <w:rFonts w:ascii="돋움" w:eastAsia="돋움" w:hAnsi="돋움"/>
          <w:b/>
          <w:sz w:val="24"/>
          <w:szCs w:val="24"/>
        </w:rPr>
        <w:t>연구 과제명</w:t>
      </w:r>
    </w:p>
    <w:p w14:paraId="4F4DF42B" w14:textId="77777777" w:rsidR="00FB63B2" w:rsidRPr="00081AC6" w:rsidRDefault="00FB63B2" w:rsidP="00FB63B2">
      <w:pPr>
        <w:spacing w:line="276" w:lineRule="auto"/>
        <w:jc w:val="center"/>
        <w:rPr>
          <w:rFonts w:ascii="돋움" w:eastAsia="돋움" w:hAnsi="돋움"/>
          <w:sz w:val="24"/>
          <w:szCs w:val="24"/>
        </w:rPr>
      </w:pPr>
      <w:r w:rsidRPr="00081AC6">
        <w:rPr>
          <w:rFonts w:ascii="돋움" w:eastAsia="돋움" w:hAnsi="돋움" w:hint="eastAsia"/>
          <w:b/>
          <w:sz w:val="24"/>
          <w:szCs w:val="24"/>
        </w:rPr>
        <w:t>(영문 연구 과제명)</w:t>
      </w:r>
    </w:p>
    <w:p w14:paraId="7C9CE33E" w14:textId="77777777" w:rsidR="00FB63B2" w:rsidRPr="00654693" w:rsidRDefault="00FB63B2" w:rsidP="00FB63B2">
      <w:pPr>
        <w:spacing w:line="276" w:lineRule="auto"/>
        <w:jc w:val="center"/>
        <w:rPr>
          <w:rFonts w:ascii="돋움" w:eastAsia="돋움" w:hAnsi="돋움"/>
          <w:sz w:val="22"/>
          <w:szCs w:val="22"/>
        </w:rPr>
      </w:pPr>
    </w:p>
    <w:p w14:paraId="29C6C89F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b/>
          <w:sz w:val="22"/>
          <w:szCs w:val="22"/>
        </w:rPr>
      </w:pPr>
      <w:r w:rsidRPr="00654693">
        <w:rPr>
          <w:rFonts w:ascii="돋움" w:eastAsia="돋움" w:hAnsi="돋움" w:hint="eastAsia"/>
          <w:b/>
          <w:sz w:val="22"/>
          <w:szCs w:val="22"/>
        </w:rPr>
        <w:t>연구</w:t>
      </w:r>
      <w:r>
        <w:rPr>
          <w:rFonts w:ascii="돋움" w:eastAsia="돋움" w:hAnsi="돋움" w:hint="eastAsia"/>
          <w:b/>
          <w:sz w:val="22"/>
          <w:szCs w:val="22"/>
        </w:rPr>
        <w:t>의 필요성</w:t>
      </w:r>
    </w:p>
    <w:p w14:paraId="4A0B426B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14:paraId="2CFFE7BA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  <w:r w:rsidRPr="00654693">
        <w:rPr>
          <w:rFonts w:ascii="돋움" w:eastAsia="돋움" w:hAnsi="돋움"/>
          <w:b/>
          <w:sz w:val="22"/>
          <w:szCs w:val="22"/>
        </w:rPr>
        <w:t>연구내용</w:t>
      </w:r>
    </w:p>
    <w:p w14:paraId="706990C7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14:paraId="1CE403B4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B63B2" w:rsidRPr="007B3E33" w14:paraId="69EF3DE5" w14:textId="77777777" w:rsidTr="000441F0">
        <w:trPr>
          <w:trHeight w:val="7449"/>
        </w:trPr>
        <w:tc>
          <w:tcPr>
            <w:tcW w:w="9836" w:type="dxa"/>
            <w:shd w:val="clear" w:color="auto" w:fill="auto"/>
            <w:vAlign w:val="center"/>
          </w:tcPr>
          <w:p w14:paraId="726EC8F5" w14:textId="2D57F08D"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★ 작성 가이드 (연구제안서 제출시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삭제하시기 바랍니다)</w:t>
            </w:r>
          </w:p>
          <w:p w14:paraId="1F206487" w14:textId="77777777" w:rsidR="00FB63B2" w:rsidRPr="00081AC6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연구 과제명은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제안하는 연구주제/내용을 잘 나타낼 수 있도록 표현 구체화</w:t>
            </w:r>
          </w:p>
          <w:p w14:paraId="38BD5CE5" w14:textId="7438D1B9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</w:t>
            </w:r>
            <w:r w:rsidR="00C33AAB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국문과제명 및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영문과제명 모두 작성</w:t>
            </w:r>
          </w:p>
          <w:p w14:paraId="53A18C77" w14:textId="77777777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제안서 본문은 국문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(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또는 영문) 2장 이내이어야 하며, 포맷 준수</w:t>
            </w:r>
          </w:p>
          <w:p w14:paraId="779691CF" w14:textId="3A72E5E9" w:rsidR="00FB63B2" w:rsidRPr="00A71A40" w:rsidRDefault="00C33AAB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</w:t>
            </w: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상하여백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25mm,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좌우여백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20mm,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줄간격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배수 1.15</w:t>
            </w:r>
          </w:p>
          <w:p w14:paraId="6664B792" w14:textId="3BDCC8FE" w:rsidR="00FB63B2" w:rsidRPr="00A71A40" w:rsidRDefault="00C33AAB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· 폰트종류 돋움 또는 바탕, 폰트크기 11</w:t>
            </w:r>
          </w:p>
          <w:p w14:paraId="40E3422B" w14:textId="27AF32F7" w:rsidR="00FB63B2" w:rsidRPr="00A71A40" w:rsidRDefault="00C33AAB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본문은 </w:t>
            </w:r>
            <w:r w:rsidR="00FB63B2"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text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만 작성 가능,</w:t>
            </w:r>
            <w:r w:rsidR="00FB63B2"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그림/사진/표/그래프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등 내용은 별첨에 작성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요망</w:t>
            </w:r>
          </w:p>
          <w:p w14:paraId="696E3533" w14:textId="77777777" w:rsidR="00FB63B2" w:rsidRPr="00A71A40" w:rsidRDefault="00FB63B2" w:rsidP="000441F0">
            <w:pPr>
              <w:widowControl/>
              <w:wordWrap/>
              <w:spacing w:line="276" w:lineRule="auto"/>
              <w:ind w:left="220" w:hangingChars="100" w:hanging="22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연구의 필요성은 기존 연구의 한계나 문제점에 대해 정의하고, 연구결과를 통한 </w:t>
            </w:r>
            <w:proofErr w:type="spellStart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과학·기술</w:t>
            </w:r>
            <w:proofErr w:type="spellEnd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또는 </w:t>
            </w:r>
            <w:proofErr w:type="spellStart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사회·경제에</w:t>
            </w:r>
            <w:proofErr w:type="spellEnd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미치는 광범위한 영향(Broader Impact)을 15줄 이내로 작성</w:t>
            </w:r>
          </w:p>
          <w:p w14:paraId="43FBCD9A" w14:textId="77777777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연구내용에는 목표를 제시하고, 이를 달성하기 위한 독창적/혁신적인 접근방법,</w:t>
            </w:r>
          </w:p>
          <w:p w14:paraId="2E0B7240" w14:textId="492157C3" w:rsidR="00FB63B2" w:rsidRPr="00A71A40" w:rsidRDefault="00FB63B2" w:rsidP="000441F0">
            <w:pPr>
              <w:widowControl/>
              <w:wordWrap/>
              <w:spacing w:line="276" w:lineRule="auto"/>
              <w:ind w:firstLine="225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기존</w:t>
            </w:r>
            <w:r w:rsidR="00C33AAB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기술/연구와의 비교를 통한 차별성을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포함하여 구체적으로 작성</w:t>
            </w:r>
          </w:p>
          <w:p w14:paraId="082ACAE9" w14:textId="77777777" w:rsidR="00FB63B2" w:rsidRPr="00A71A40" w:rsidRDefault="00FB63B2" w:rsidP="000441F0">
            <w:pPr>
              <w:pStyle w:val="MS"/>
              <w:widowControl/>
              <w:wordWrap/>
              <w:spacing w:line="273" w:lineRule="auto"/>
              <w:jc w:val="left"/>
            </w:pPr>
            <w:r w:rsidRPr="00A71A40">
              <w:rPr>
                <w:rFonts w:ascii="돋움" w:eastAsia="돋움" w:hAnsi="돋움" w:hint="eastAsia"/>
                <w:sz w:val="22"/>
                <w:szCs w:val="22"/>
                <w:shd w:val="clear" w:color="auto" w:fill="FFFFFF"/>
              </w:rPr>
              <w:t xml:space="preserve">-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주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영문용어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한글과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병기하여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작성</w:t>
            </w:r>
          </w:p>
          <w:p w14:paraId="6CB6EEF6" w14:textId="1E72DAF5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본문 마지막 장 하단에 아래 표를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작성</w:t>
            </w:r>
          </w:p>
          <w:tbl>
            <w:tblPr>
              <w:tblW w:w="8355" w:type="dxa"/>
              <w:jc w:val="center"/>
              <w:tblBorders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tblBorders>
              <w:tblCellMar>
                <w:top w:w="60" w:type="dxa"/>
                <w:left w:w="0" w:type="dxa"/>
                <w:bottom w:w="6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95"/>
              <w:gridCol w:w="4050"/>
              <w:gridCol w:w="1710"/>
            </w:tblGrid>
            <w:tr w:rsidR="00FB63B2" w:rsidRPr="00A71A40" w14:paraId="7E8DA365" w14:textId="77777777" w:rsidTr="000441F0">
              <w:trPr>
                <w:trHeight w:val="33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40FA348D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인력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59BECF53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기간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082495A6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연구비</w:t>
                  </w:r>
                </w:p>
              </w:tc>
            </w:tr>
            <w:tr w:rsidR="00FB63B2" w:rsidRPr="00A71A40" w14:paraId="292B3046" w14:textId="77777777" w:rsidTr="000441F0">
              <w:trPr>
                <w:trHeight w:val="60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1AC24C56" w14:textId="3CC700DF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0명</w:t>
                  </w:r>
                </w:p>
                <w:p w14:paraId="2AF72F6C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(교수 0명/연구원 0명)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67E31434" w14:textId="7CB7CC56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'00년 00월 ~</w:t>
                  </w:r>
                  <w:r w:rsidR="00A66420">
                    <w:rPr>
                      <w:rFonts w:ascii="돋움" w:eastAsia="돋움" w:hAnsi="돋움" w:cs="굴림"/>
                      <w:kern w:val="0"/>
                      <w:sz w:val="22"/>
                      <w:szCs w:val="22"/>
                    </w:rPr>
                    <w:t xml:space="preserve"> </w:t>
                  </w: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'00년 00월(00개월)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0D8B0428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00백만원</w:t>
                  </w:r>
                </w:p>
              </w:tc>
            </w:tr>
          </w:tbl>
          <w:p w14:paraId="7231F94B" w14:textId="77777777" w:rsidR="00C33AAB" w:rsidRDefault="00FB63B2" w:rsidP="00C33AAB">
            <w:pPr>
              <w:widowControl/>
              <w:wordWrap/>
              <w:spacing w:line="276" w:lineRule="auto"/>
              <w:ind w:leftChars="100" w:left="640" w:hangingChars="200" w:hanging="440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※ 연구인력은 연구책임자 포함하고 대학의 경우 "(교수 0명/연구원 0명)"으로 표기,</w:t>
            </w:r>
          </w:p>
          <w:p w14:paraId="78E7BAAD" w14:textId="5F092E99" w:rsidR="00FB63B2" w:rsidRPr="00A71A40" w:rsidRDefault="00FB63B2" w:rsidP="00C33AAB">
            <w:pPr>
              <w:widowControl/>
              <w:wordWrap/>
              <w:spacing w:line="276" w:lineRule="auto"/>
              <w:ind w:leftChars="100" w:left="640" w:hangingChars="200" w:hanging="44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C33AAB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공공연구기관과 기업부설연구소는 총 인원만 표기</w:t>
            </w:r>
          </w:p>
          <w:p w14:paraId="6CF18976" w14:textId="72361A3C" w:rsidR="00FB63B2" w:rsidRPr="00A71A40" w:rsidRDefault="00FB63B2" w:rsidP="00C33AAB">
            <w:pPr>
              <w:widowControl/>
              <w:wordWrap/>
              <w:spacing w:line="276" w:lineRule="auto"/>
              <w:ind w:firstLineChars="100" w:firstLine="22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※ 연구기간은 60개월 이하, 연구비는 백만원 단위로 작성</w:t>
            </w:r>
          </w:p>
          <w:p w14:paraId="09337592" w14:textId="2878C915" w:rsidR="00FB63B2" w:rsidRPr="00131C8F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필요시 그림, 사진, 표, 그래프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등 보조 설명을 위한 별첨 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3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장 추가 작성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가능</w:t>
            </w:r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하며,</w:t>
            </w:r>
          </w:p>
          <w:p w14:paraId="163225B4" w14:textId="77777777" w:rsidR="00F40734" w:rsidRPr="00131C8F" w:rsidRDefault="00F40734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생성형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AI를 활용하여 제안서를 작성한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경우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생성형 AI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Tool과 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해당 내용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도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별첨에 </w:t>
            </w:r>
            <w:r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기재</w:t>
            </w:r>
          </w:p>
          <w:p w14:paraId="1CDD1EB1" w14:textId="7AE36E39"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eastAsia="돋움" w:hAnsi="돋움" w:cs="굴림" w:hint="eastAsia"/>
                <w:kern w:val="0"/>
                <w:sz w:val="22"/>
                <w:szCs w:val="22"/>
              </w:rPr>
              <w:t>-</w:t>
            </w:r>
            <w:r w:rsidR="00A66420">
              <w:rPr>
                <w:rFonts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연구제안서에 제안자 및 소속기관 등을 표기할 경우 심사에서 </w:t>
            </w:r>
            <w:proofErr w:type="spellStart"/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제외되오니</w:t>
            </w:r>
            <w:proofErr w:type="spellEnd"/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주의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요망</w:t>
            </w:r>
          </w:p>
        </w:tc>
      </w:tr>
    </w:tbl>
    <w:p w14:paraId="1A2672FA" w14:textId="77777777" w:rsidR="00191ECE" w:rsidRPr="00FB63B2" w:rsidRDefault="00191ECE" w:rsidP="0091627B">
      <w:pPr>
        <w:pStyle w:val="1"/>
        <w:spacing w:line="276" w:lineRule="auto"/>
        <w:ind w:left="900" w:hanging="900"/>
        <w:rPr>
          <w:rFonts w:ascii="돋움" w:eastAsia="돋움" w:hAnsi="돋움"/>
        </w:rPr>
      </w:pPr>
    </w:p>
    <w:sectPr w:rsidR="00191ECE" w:rsidRPr="00FB63B2" w:rsidSect="007D138A">
      <w:headerReference w:type="default" r:id="rId8"/>
      <w:footerReference w:type="default" r:id="rId9"/>
      <w:pgSz w:w="11906" w:h="16838"/>
      <w:pgMar w:top="1417" w:right="1134" w:bottom="1417" w:left="1134" w:header="851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A60E1" w14:textId="77777777" w:rsidR="00E0588B" w:rsidRDefault="00E0588B" w:rsidP="007D138A">
      <w:r>
        <w:separator/>
      </w:r>
    </w:p>
  </w:endnote>
  <w:endnote w:type="continuationSeparator" w:id="0">
    <w:p w14:paraId="437F935A" w14:textId="77777777" w:rsidR="00E0588B" w:rsidRDefault="00E0588B" w:rsidP="007D1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한컴바탕">
    <w:altName w:val="맑은 고딕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EAD9" w14:textId="77777777" w:rsidR="005465D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 xml:space="preserve">본 연구제안서의 저작권 등 일체의 지적재산권은 연구 제안자에게 있으며 관련 법령에 따라 보호의 대상이 되는 영업비밀, </w:t>
    </w:r>
  </w:p>
  <w:p w14:paraId="5D069302" w14:textId="77777777" w:rsidR="00C33AAB" w:rsidRDefault="005465DA" w:rsidP="007D138A">
    <w:pPr>
      <w:pStyle w:val="a5"/>
      <w:spacing w:before="0" w:beforeAutospacing="0" w:after="0" w:afterAutospacing="0"/>
      <w:rPr>
        <w:rFonts w:ascii="돋움" w:eastAsia="돋움" w:hAnsi="돋움"/>
        <w:color w:val="808080"/>
        <w:sz w:val="16"/>
        <w:szCs w:val="16"/>
      </w:rPr>
    </w:pPr>
    <w:r>
      <w:rPr>
        <w:rFonts w:ascii="돋움" w:eastAsia="돋움" w:hAnsi="돋움" w:hint="eastAsia"/>
        <w:color w:val="808080"/>
        <w:sz w:val="16"/>
        <w:szCs w:val="16"/>
      </w:rPr>
      <w:t>산업기술 등을 포함하고 있을 수 있습니다. 본 문서에 포함된 정보의 전부 또는 일부를 무단으로 제3자에게 공개, 배포,</w:t>
    </w:r>
  </w:p>
  <w:p w14:paraId="1ADE5EBA" w14:textId="6042AC22" w:rsidR="005465DA" w:rsidRPr="007D138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>복사</w:t>
    </w:r>
    <w:r w:rsidR="000F4F1F">
      <w:rPr>
        <w:rFonts w:ascii="돋움" w:eastAsia="돋움" w:hAnsi="돋움"/>
        <w:color w:val="808080"/>
        <w:sz w:val="16"/>
        <w:szCs w:val="16"/>
      </w:rPr>
      <w:t xml:space="preserve"> </w:t>
    </w:r>
    <w:r>
      <w:rPr>
        <w:rFonts w:ascii="돋움" w:eastAsia="돋움" w:hAnsi="돋움" w:hint="eastAsia"/>
        <w:color w:val="808080"/>
        <w:sz w:val="16"/>
        <w:szCs w:val="16"/>
      </w:rPr>
      <w:t>또는 사용하는 것은 엄격히 금지됩니다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A7DD0" w14:textId="77777777" w:rsidR="00E0588B" w:rsidRDefault="00E0588B" w:rsidP="007D138A">
      <w:r>
        <w:separator/>
      </w:r>
    </w:p>
  </w:footnote>
  <w:footnote w:type="continuationSeparator" w:id="0">
    <w:p w14:paraId="68150533" w14:textId="77777777" w:rsidR="00E0588B" w:rsidRDefault="00E0588B" w:rsidP="007D1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13FD5" w14:textId="77777777" w:rsidR="005465DA" w:rsidRPr="007D138A" w:rsidRDefault="006E68F4" w:rsidP="007D138A">
    <w:pPr>
      <w:widowControl/>
      <w:wordWrap/>
      <w:jc w:val="left"/>
      <w:rPr>
        <w:rFonts w:ascii="굴림" w:eastAsia="굴림" w:hAnsi="굴림" w:cs="굴림"/>
        <w:kern w:val="0"/>
        <w:sz w:val="24"/>
        <w:szCs w:val="24"/>
      </w:rPr>
    </w:pPr>
    <w:r w:rsidRPr="007D138A">
      <w:rPr>
        <w:rFonts w:ascii="굴림" w:eastAsia="굴림" w:hAnsi="굴림" w:cs="굴림"/>
        <w:noProof/>
        <w:kern w:val="0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00F59B1" wp14:editId="29CB2436">
              <wp:simplePos x="0" y="0"/>
              <wp:positionH relativeFrom="column">
                <wp:posOffset>4619625</wp:posOffset>
              </wp:positionH>
              <wp:positionV relativeFrom="paragraph">
                <wp:posOffset>-306070</wp:posOffset>
              </wp:positionV>
              <wp:extent cx="1495425" cy="238125"/>
              <wp:effectExtent l="0" t="0" r="28575" b="28575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95425" cy="23812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2BEF8AD" w14:textId="77777777" w:rsidR="005465DA" w:rsidRPr="007D138A" w:rsidRDefault="005465DA" w:rsidP="007D138A">
                          <w:pPr>
                            <w:pStyle w:val="a5"/>
                            <w:spacing w:before="0" w:beforeAutospacing="0" w:after="0" w:afterAutospacing="0"/>
                            <w:jc w:val="center"/>
                          </w:pPr>
                          <w:proofErr w:type="spellStart"/>
                          <w:r w:rsidRPr="007D138A">
                            <w:rPr>
                              <w:rFonts w:ascii="맑은 고딕" w:eastAsia="맑은 고딕" w:hAnsi="맑은 고딕" w:hint="eastAsia"/>
                              <w:sz w:val="16"/>
                              <w:szCs w:val="16"/>
                            </w:rPr>
                            <w:t>삼성미래기술육성사업</w:t>
                          </w:r>
                          <w:proofErr w:type="spellEnd"/>
                          <w:r w:rsidRPr="007D138A">
                            <w:rPr>
                              <w:rFonts w:ascii="맑은 고딕" w:eastAsia="맑은 고딕" w:hAnsi="맑은 고딕" w:hint="eastAsia"/>
                              <w:sz w:val="16"/>
                              <w:szCs w:val="16"/>
                            </w:rPr>
                            <w:t xml:space="preserve"> 제출용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00F59B1" id="Rectangle 2" o:spid="_x0000_s1026" style="position:absolute;margin-left:363.75pt;margin-top:-24.1pt;width:117.75pt;height:18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" filled="f">
              <v:shadow color="#868686"/>
              <v:textbox inset="0,0,0,0">
                <w:txbxContent>
                  <w:p w14:paraId="12BEF8AD" w14:textId="77777777" w:rsidR="005465DA" w:rsidRPr="007D138A" w:rsidRDefault="005465DA" w:rsidP="007D138A">
                    <w:pPr>
                      <w:pStyle w:val="a5"/>
                      <w:spacing w:before="0" w:beforeAutospacing="0" w:after="0" w:afterAutospacing="0"/>
                      <w:jc w:val="center"/>
                    </w:pPr>
                    <w:proofErr w:type="spellStart"/>
                    <w:r w:rsidRPr="007D138A">
                      <w:rPr>
                        <w:rFonts w:ascii="맑은 고딕" w:eastAsia="맑은 고딕" w:hAnsi="맑은 고딕" w:hint="eastAsia"/>
                        <w:sz w:val="16"/>
                        <w:szCs w:val="16"/>
                      </w:rPr>
                      <w:t>삼성미래기술육성사업</w:t>
                    </w:r>
                    <w:proofErr w:type="spellEnd"/>
                    <w:r w:rsidRPr="007D138A">
                      <w:rPr>
                        <w:rFonts w:ascii="맑은 고딕" w:eastAsia="맑은 고딕" w:hAnsi="맑은 고딕" w:hint="eastAsia"/>
                        <w:sz w:val="16"/>
                        <w:szCs w:val="16"/>
                      </w:rPr>
                      <w:t xml:space="preserve"> 제출용</w:t>
                    </w:r>
                  </w:p>
                </w:txbxContent>
              </v:textbox>
            </v:rect>
          </w:pict>
        </mc:Fallback>
      </mc:AlternateContent>
    </w:r>
  </w:p>
  <w:p w14:paraId="4DCAB1CF" w14:textId="77777777" w:rsidR="005465DA" w:rsidRDefault="005465D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5D50"/>
    <w:multiLevelType w:val="multilevel"/>
    <w:tmpl w:val="11868638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FC3B11"/>
    <w:multiLevelType w:val="hybridMultilevel"/>
    <w:tmpl w:val="972C07DE"/>
    <w:lvl w:ilvl="0" w:tplc="AA0C1D34">
      <w:numFmt w:val="bullet"/>
      <w:lvlText w:val="-"/>
      <w:lvlJc w:val="left"/>
      <w:pPr>
        <w:ind w:left="1515" w:hanging="360"/>
      </w:pPr>
      <w:rPr>
        <w:rFonts w:ascii="돋움" w:eastAsia="돋움" w:hAnsi="돋움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95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5" w:hanging="400"/>
      </w:pPr>
      <w:rPr>
        <w:rFonts w:ascii="Wingdings" w:hAnsi="Wingdings" w:hint="default"/>
      </w:rPr>
    </w:lvl>
  </w:abstractNum>
  <w:abstractNum w:abstractNumId="2" w15:restartNumberingAfterBreak="0">
    <w:nsid w:val="042A64A2"/>
    <w:multiLevelType w:val="hybridMultilevel"/>
    <w:tmpl w:val="E71472D8"/>
    <w:lvl w:ilvl="0" w:tplc="1DEA189E">
      <w:start w:val="1"/>
      <w:numFmt w:val="bullet"/>
      <w:lvlText w:val="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9662E23"/>
    <w:multiLevelType w:val="multilevel"/>
    <w:tmpl w:val="3D900EA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BF0355"/>
    <w:multiLevelType w:val="hybridMultilevel"/>
    <w:tmpl w:val="ACE8D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662BC"/>
    <w:multiLevelType w:val="multilevel"/>
    <w:tmpl w:val="2A68593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7F0301"/>
    <w:multiLevelType w:val="multilevel"/>
    <w:tmpl w:val="E4AADBD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E072EA"/>
    <w:multiLevelType w:val="multilevel"/>
    <w:tmpl w:val="B8A4EE96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F76754"/>
    <w:multiLevelType w:val="multilevel"/>
    <w:tmpl w:val="89B426B6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444443"/>
    <w:multiLevelType w:val="hybridMultilevel"/>
    <w:tmpl w:val="63A29AC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A2A3B9E"/>
    <w:multiLevelType w:val="multilevel"/>
    <w:tmpl w:val="B972002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8C64DC"/>
    <w:multiLevelType w:val="multilevel"/>
    <w:tmpl w:val="1C066DD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6B7356"/>
    <w:multiLevelType w:val="multilevel"/>
    <w:tmpl w:val="D37AA1F8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A96627"/>
    <w:multiLevelType w:val="hybridMultilevel"/>
    <w:tmpl w:val="70D881D0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A3C2105"/>
    <w:multiLevelType w:val="multilevel"/>
    <w:tmpl w:val="E6FE359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6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LSwMDcwNzI0MjBX0lEKTi0uzszPAykwrgUAIifuySwAAAA="/>
  </w:docVars>
  <w:rsids>
    <w:rsidRoot w:val="007D138A"/>
    <w:rsid w:val="00020AEA"/>
    <w:rsid w:val="00033FDD"/>
    <w:rsid w:val="00037FDE"/>
    <w:rsid w:val="00052EB3"/>
    <w:rsid w:val="00055F3D"/>
    <w:rsid w:val="00081AC6"/>
    <w:rsid w:val="000858DC"/>
    <w:rsid w:val="00093AFA"/>
    <w:rsid w:val="000B3CBF"/>
    <w:rsid w:val="000C6570"/>
    <w:rsid w:val="000D5398"/>
    <w:rsid w:val="000D5FFE"/>
    <w:rsid w:val="000D6DE2"/>
    <w:rsid w:val="000E7697"/>
    <w:rsid w:val="000F1B5A"/>
    <w:rsid w:val="000F397B"/>
    <w:rsid w:val="000F4F1F"/>
    <w:rsid w:val="001001D5"/>
    <w:rsid w:val="00105A28"/>
    <w:rsid w:val="001128C4"/>
    <w:rsid w:val="0012303D"/>
    <w:rsid w:val="001268C6"/>
    <w:rsid w:val="00131C8F"/>
    <w:rsid w:val="00132890"/>
    <w:rsid w:val="0013496E"/>
    <w:rsid w:val="00150AAA"/>
    <w:rsid w:val="001520F7"/>
    <w:rsid w:val="001740F1"/>
    <w:rsid w:val="00175A5F"/>
    <w:rsid w:val="00177691"/>
    <w:rsid w:val="00182652"/>
    <w:rsid w:val="001846CE"/>
    <w:rsid w:val="00191ECE"/>
    <w:rsid w:val="001975F7"/>
    <w:rsid w:val="00197FD0"/>
    <w:rsid w:val="001C2D29"/>
    <w:rsid w:val="001C6221"/>
    <w:rsid w:val="001D3355"/>
    <w:rsid w:val="001D6B5A"/>
    <w:rsid w:val="001F6B9C"/>
    <w:rsid w:val="00230DB3"/>
    <w:rsid w:val="00271B23"/>
    <w:rsid w:val="00272B1D"/>
    <w:rsid w:val="002777AA"/>
    <w:rsid w:val="00287B29"/>
    <w:rsid w:val="00294561"/>
    <w:rsid w:val="00296DAE"/>
    <w:rsid w:val="002B33DD"/>
    <w:rsid w:val="002C379B"/>
    <w:rsid w:val="002D06BD"/>
    <w:rsid w:val="002D4D2C"/>
    <w:rsid w:val="002E6ACC"/>
    <w:rsid w:val="002F488A"/>
    <w:rsid w:val="003064D3"/>
    <w:rsid w:val="00316844"/>
    <w:rsid w:val="003248EA"/>
    <w:rsid w:val="0032792B"/>
    <w:rsid w:val="00334214"/>
    <w:rsid w:val="0033773A"/>
    <w:rsid w:val="00357591"/>
    <w:rsid w:val="003814D2"/>
    <w:rsid w:val="0038375E"/>
    <w:rsid w:val="00394086"/>
    <w:rsid w:val="00397894"/>
    <w:rsid w:val="003B02B6"/>
    <w:rsid w:val="003B35D4"/>
    <w:rsid w:val="003F1369"/>
    <w:rsid w:val="00403413"/>
    <w:rsid w:val="00403923"/>
    <w:rsid w:val="004106A2"/>
    <w:rsid w:val="004158A0"/>
    <w:rsid w:val="00426C45"/>
    <w:rsid w:val="00441247"/>
    <w:rsid w:val="00443885"/>
    <w:rsid w:val="00443D71"/>
    <w:rsid w:val="00465584"/>
    <w:rsid w:val="0047202D"/>
    <w:rsid w:val="00481436"/>
    <w:rsid w:val="00487E95"/>
    <w:rsid w:val="00493CAF"/>
    <w:rsid w:val="004D1A9D"/>
    <w:rsid w:val="004D488C"/>
    <w:rsid w:val="004D5A17"/>
    <w:rsid w:val="004D6221"/>
    <w:rsid w:val="004E3DBE"/>
    <w:rsid w:val="004E41ED"/>
    <w:rsid w:val="005465DA"/>
    <w:rsid w:val="005521AF"/>
    <w:rsid w:val="00555247"/>
    <w:rsid w:val="00570CF7"/>
    <w:rsid w:val="005749AE"/>
    <w:rsid w:val="0058183F"/>
    <w:rsid w:val="005A1C23"/>
    <w:rsid w:val="005C40A3"/>
    <w:rsid w:val="005C7FCA"/>
    <w:rsid w:val="00616729"/>
    <w:rsid w:val="006259C9"/>
    <w:rsid w:val="00641660"/>
    <w:rsid w:val="00654693"/>
    <w:rsid w:val="00687A89"/>
    <w:rsid w:val="00696446"/>
    <w:rsid w:val="006A6E8E"/>
    <w:rsid w:val="006E68F4"/>
    <w:rsid w:val="006F4F0E"/>
    <w:rsid w:val="0070647E"/>
    <w:rsid w:val="007366FA"/>
    <w:rsid w:val="00740D02"/>
    <w:rsid w:val="00785E2A"/>
    <w:rsid w:val="007B3E33"/>
    <w:rsid w:val="007B62A2"/>
    <w:rsid w:val="007D138A"/>
    <w:rsid w:val="007D1B73"/>
    <w:rsid w:val="007E140D"/>
    <w:rsid w:val="00826D8C"/>
    <w:rsid w:val="0084147F"/>
    <w:rsid w:val="008724C8"/>
    <w:rsid w:val="008747D9"/>
    <w:rsid w:val="00890564"/>
    <w:rsid w:val="00893201"/>
    <w:rsid w:val="008C136D"/>
    <w:rsid w:val="008D29EA"/>
    <w:rsid w:val="008F7A02"/>
    <w:rsid w:val="00905EA2"/>
    <w:rsid w:val="00910392"/>
    <w:rsid w:val="009135D0"/>
    <w:rsid w:val="0091627B"/>
    <w:rsid w:val="009244F5"/>
    <w:rsid w:val="0093632A"/>
    <w:rsid w:val="00941E39"/>
    <w:rsid w:val="00942822"/>
    <w:rsid w:val="00945D1B"/>
    <w:rsid w:val="00957719"/>
    <w:rsid w:val="00961F0B"/>
    <w:rsid w:val="009647B2"/>
    <w:rsid w:val="00974B7C"/>
    <w:rsid w:val="00975A49"/>
    <w:rsid w:val="00991776"/>
    <w:rsid w:val="00991F39"/>
    <w:rsid w:val="00993044"/>
    <w:rsid w:val="009A2293"/>
    <w:rsid w:val="009B4B4F"/>
    <w:rsid w:val="009B7520"/>
    <w:rsid w:val="00A02379"/>
    <w:rsid w:val="00A02F17"/>
    <w:rsid w:val="00A12A2B"/>
    <w:rsid w:val="00A5429D"/>
    <w:rsid w:val="00A6177B"/>
    <w:rsid w:val="00A66420"/>
    <w:rsid w:val="00A730C6"/>
    <w:rsid w:val="00A768C9"/>
    <w:rsid w:val="00AA3579"/>
    <w:rsid w:val="00AA5D13"/>
    <w:rsid w:val="00AB6A66"/>
    <w:rsid w:val="00AD0E7B"/>
    <w:rsid w:val="00AD2DEC"/>
    <w:rsid w:val="00AE1471"/>
    <w:rsid w:val="00AF1F71"/>
    <w:rsid w:val="00AF7326"/>
    <w:rsid w:val="00B0688D"/>
    <w:rsid w:val="00B12A96"/>
    <w:rsid w:val="00B516B4"/>
    <w:rsid w:val="00B57D55"/>
    <w:rsid w:val="00B71579"/>
    <w:rsid w:val="00B80A1D"/>
    <w:rsid w:val="00B94074"/>
    <w:rsid w:val="00BB5509"/>
    <w:rsid w:val="00BC27BB"/>
    <w:rsid w:val="00BD49A8"/>
    <w:rsid w:val="00BE2238"/>
    <w:rsid w:val="00BE5C4A"/>
    <w:rsid w:val="00BE6552"/>
    <w:rsid w:val="00BF53DC"/>
    <w:rsid w:val="00C0435D"/>
    <w:rsid w:val="00C116B8"/>
    <w:rsid w:val="00C12F0F"/>
    <w:rsid w:val="00C33AAB"/>
    <w:rsid w:val="00C354FA"/>
    <w:rsid w:val="00C37A26"/>
    <w:rsid w:val="00C51748"/>
    <w:rsid w:val="00C544B2"/>
    <w:rsid w:val="00C56FFD"/>
    <w:rsid w:val="00C929F0"/>
    <w:rsid w:val="00C971EB"/>
    <w:rsid w:val="00CA12F0"/>
    <w:rsid w:val="00CB0643"/>
    <w:rsid w:val="00CC6277"/>
    <w:rsid w:val="00D06AB5"/>
    <w:rsid w:val="00D06D87"/>
    <w:rsid w:val="00D15C4A"/>
    <w:rsid w:val="00D2050C"/>
    <w:rsid w:val="00D27551"/>
    <w:rsid w:val="00D360F6"/>
    <w:rsid w:val="00D44A56"/>
    <w:rsid w:val="00DB04CF"/>
    <w:rsid w:val="00DB3A65"/>
    <w:rsid w:val="00DB5034"/>
    <w:rsid w:val="00DB76B5"/>
    <w:rsid w:val="00DC677D"/>
    <w:rsid w:val="00DD7DF1"/>
    <w:rsid w:val="00DF1DD7"/>
    <w:rsid w:val="00DF4C36"/>
    <w:rsid w:val="00E0588B"/>
    <w:rsid w:val="00E149AE"/>
    <w:rsid w:val="00E37B97"/>
    <w:rsid w:val="00E37BB7"/>
    <w:rsid w:val="00E639B7"/>
    <w:rsid w:val="00E96AC1"/>
    <w:rsid w:val="00EA0654"/>
    <w:rsid w:val="00EA2ABC"/>
    <w:rsid w:val="00EA79FF"/>
    <w:rsid w:val="00EB701F"/>
    <w:rsid w:val="00EB7687"/>
    <w:rsid w:val="00EC048F"/>
    <w:rsid w:val="00EC0E26"/>
    <w:rsid w:val="00EC23F7"/>
    <w:rsid w:val="00ED74D4"/>
    <w:rsid w:val="00F0518C"/>
    <w:rsid w:val="00F235CF"/>
    <w:rsid w:val="00F34707"/>
    <w:rsid w:val="00F40734"/>
    <w:rsid w:val="00F4400B"/>
    <w:rsid w:val="00F51422"/>
    <w:rsid w:val="00F54536"/>
    <w:rsid w:val="00F67F59"/>
    <w:rsid w:val="00F71471"/>
    <w:rsid w:val="00FA1965"/>
    <w:rsid w:val="00FA6E4D"/>
    <w:rsid w:val="00FB63B2"/>
    <w:rsid w:val="00FC38C4"/>
    <w:rsid w:val="00FC7B13"/>
    <w:rsid w:val="00FD4E83"/>
    <w:rsid w:val="00FE22AB"/>
    <w:rsid w:val="00FE25C3"/>
    <w:rsid w:val="00FF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6BE946"/>
  <w15:chartTrackingRefBased/>
  <w15:docId w15:val="{350CC342-7160-4CDA-8F91-F1812665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바탕체" w:eastAsia="맑은 고딕" w:hAnsi="바탕체" w:cs="바탕체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jc w:val="both"/>
    </w:pPr>
    <w:rPr>
      <w:rFonts w:eastAsia="바탕체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">
    <w:name w:val="머리글 Char"/>
    <w:link w:val="a3"/>
    <w:uiPriority w:val="99"/>
    <w:rsid w:val="007D138A"/>
    <w:rPr>
      <w:rFonts w:eastAsia="바탕체"/>
      <w:kern w:val="2"/>
    </w:rPr>
  </w:style>
  <w:style w:type="paragraph" w:styleId="a4">
    <w:name w:val="footer"/>
    <w:basedOn w:val="a"/>
    <w:link w:val="Char0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0">
    <w:name w:val="바닥글 Char"/>
    <w:link w:val="a4"/>
    <w:uiPriority w:val="99"/>
    <w:rsid w:val="007D138A"/>
    <w:rPr>
      <w:rFonts w:eastAsia="바탕체"/>
      <w:kern w:val="2"/>
    </w:rPr>
  </w:style>
  <w:style w:type="paragraph" w:styleId="a5">
    <w:name w:val="Normal (Web)"/>
    <w:basedOn w:val="a"/>
    <w:uiPriority w:val="99"/>
    <w:unhideWhenUsed/>
    <w:rsid w:val="007D138A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6">
    <w:name w:val="Table Grid"/>
    <w:basedOn w:val="a1"/>
    <w:uiPriority w:val="59"/>
    <w:rsid w:val="00706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BE6552"/>
    <w:pPr>
      <w:shd w:val="clear" w:color="auto" w:fill="FFFFFF"/>
      <w:autoSpaceDE w:val="0"/>
      <w:autoSpaceDN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styleId="a7">
    <w:name w:val="List Paragraph"/>
    <w:basedOn w:val="a"/>
    <w:uiPriority w:val="34"/>
    <w:qFormat/>
    <w:rsid w:val="005465DA"/>
    <w:pPr>
      <w:widowControl/>
      <w:wordWrap/>
      <w:spacing w:after="160" w:line="256" w:lineRule="auto"/>
      <w:ind w:left="720"/>
      <w:contextualSpacing/>
      <w:jc w:val="left"/>
    </w:pPr>
    <w:rPr>
      <w:rFonts w:ascii="Calibri" w:eastAsia="맑은 고딕" w:hAnsi="Calibri" w:cs="Times New Roman"/>
      <w:kern w:val="0"/>
      <w:sz w:val="22"/>
      <w:szCs w:val="22"/>
    </w:rPr>
  </w:style>
  <w:style w:type="paragraph" w:customStyle="1" w:styleId="1">
    <w:name w:val="표준1"/>
    <w:basedOn w:val="a"/>
    <w:rsid w:val="004D488C"/>
    <w:pPr>
      <w:autoSpaceDE w:val="0"/>
      <w:autoSpaceDN w:val="0"/>
      <w:textAlignment w:val="baseline"/>
    </w:pPr>
    <w:rPr>
      <w:rFonts w:eastAsia="굴림" w:hAnsi="굴림" w:cs="굴림"/>
      <w:color w:val="000000"/>
    </w:rPr>
  </w:style>
  <w:style w:type="paragraph" w:customStyle="1" w:styleId="10">
    <w:name w:val="목록 단락1"/>
    <w:basedOn w:val="a"/>
    <w:rsid w:val="00191ECE"/>
    <w:pPr>
      <w:widowControl/>
      <w:wordWrap/>
      <w:autoSpaceDE w:val="0"/>
      <w:autoSpaceDN w:val="0"/>
      <w:spacing w:after="160" w:line="254" w:lineRule="auto"/>
      <w:ind w:left="720"/>
      <w:jc w:val="left"/>
      <w:textAlignment w:val="baseline"/>
    </w:pPr>
    <w:rPr>
      <w:rFonts w:ascii="Calibri" w:eastAsia="굴림" w:hAnsi="굴림" w:cs="굴림"/>
      <w:color w:val="000000"/>
      <w:kern w:val="0"/>
      <w:sz w:val="22"/>
      <w:szCs w:val="22"/>
    </w:rPr>
  </w:style>
  <w:style w:type="paragraph" w:customStyle="1" w:styleId="a8">
    <w:name w:val="바탕글"/>
    <w:basedOn w:val="a"/>
    <w:rsid w:val="0091627B"/>
    <w:pPr>
      <w:autoSpaceDE w:val="0"/>
      <w:autoSpaceDN w:val="0"/>
      <w:spacing w:line="384" w:lineRule="auto"/>
      <w:textAlignment w:val="baseline"/>
    </w:pPr>
    <w:rPr>
      <w:rFonts w:ascii="한컴바탕" w:eastAsia="굴림" w:hAnsi="굴림" w:cs="굴림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589971-0F4D-4B46-A79E-C61EBB2CE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양정은/미래기술육성센터/삼성전자</cp:lastModifiedBy>
  <cp:revision>4</cp:revision>
  <cp:lastPrinted>2021-06-17T00:08:00Z</cp:lastPrinted>
  <dcterms:created xsi:type="dcterms:W3CDTF">2025-05-09T04:43:00Z</dcterms:created>
  <dcterms:modified xsi:type="dcterms:W3CDTF">2025-05-09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